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7292D1" w14:textId="41F31930" w:rsidR="00630732" w:rsidRPr="005A40F5" w:rsidRDefault="001F5DF9" w:rsidP="005A40F5">
      <w:pPr>
        <w:pStyle w:val="Header"/>
        <w:tabs>
          <w:tab w:val="left" w:pos="1935"/>
          <w:tab w:val="right" w:pos="13680"/>
        </w:tabs>
        <w:ind w:left="360" w:hanging="360"/>
        <w:jc w:val="center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RFQ</w:t>
      </w:r>
      <w:r w:rsidR="001A53D4" w:rsidRPr="008B5947">
        <w:rPr>
          <w:rFonts w:ascii="Arial" w:hAnsi="Arial" w:cs="Arial"/>
          <w:b/>
          <w:sz w:val="24"/>
          <w:lang w:val="en-US"/>
        </w:rPr>
        <w:t xml:space="preserve"> Notice</w:t>
      </w:r>
      <w:r w:rsidR="003B0485" w:rsidRPr="008B5947">
        <w:rPr>
          <w:rFonts w:ascii="Arial" w:hAnsi="Arial" w:cs="Arial"/>
          <w:b/>
          <w:sz w:val="24"/>
          <w:lang w:val="en-US"/>
        </w:rPr>
        <w:t xml:space="preserve"> </w:t>
      </w:r>
      <w:r w:rsidR="005A40F5">
        <w:rPr>
          <w:rFonts w:ascii="Arial" w:hAnsi="Arial" w:cs="Arial"/>
          <w:b/>
          <w:sz w:val="24"/>
          <w:lang w:val="en-US"/>
        </w:rPr>
        <w:t xml:space="preserve">for </w:t>
      </w:r>
      <w:r w:rsidR="0044200D" w:rsidRPr="0044200D">
        <w:rPr>
          <w:rFonts w:ascii="Arial" w:hAnsi="Arial" w:cs="Arial"/>
          <w:b/>
          <w:sz w:val="24"/>
          <w:lang w:val="en-US"/>
        </w:rPr>
        <w:t xml:space="preserve">Supply and Delivery Stationary for the education team                                                                                                                                   </w:t>
      </w:r>
    </w:p>
    <w:p w14:paraId="569ADB23" w14:textId="5E774486" w:rsidR="00452EB4" w:rsidRPr="00452EB4" w:rsidRDefault="00452EB4" w:rsidP="00630732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FB663C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3CD15D34" w:rsidR="00D90496" w:rsidRPr="00506BD8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44200D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Erbil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92BA3E8" w14:textId="44BCA2CB" w:rsidR="00E770E4" w:rsidRPr="005A40F5" w:rsidRDefault="0044200D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8</w:t>
            </w:r>
            <w:r w:rsidRPr="0044200D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October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 </w:t>
            </w:r>
          </w:p>
          <w:p w14:paraId="5983467A" w14:textId="77777777" w:rsidR="00AD12AF" w:rsidRPr="005A40F5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87DB371" w14:textId="7188FAF5" w:rsidR="00E770E4" w:rsidRPr="005A40F5" w:rsidRDefault="0044200D" w:rsidP="00E770E4">
            <w:pPr>
              <w:rPr>
                <w:rFonts w:asciiTheme="minorBidi" w:hAnsiTheme="minorBidi"/>
                <w:b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5</w:t>
            </w:r>
            <w:r w:rsidRPr="0044200D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October</w:t>
            </w:r>
            <w:r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2024 at 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6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9519C6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E770E4" w:rsidRPr="009519C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Iraq time</w:t>
            </w:r>
          </w:p>
          <w:p w14:paraId="13E7DD3C" w14:textId="609BE5BA" w:rsidR="00AD12AF" w:rsidRPr="005A40F5" w:rsidRDefault="00AD12AF" w:rsidP="00AD12AF">
            <w:pPr>
              <w:rPr>
                <w:rFonts w:asciiTheme="minorBidi" w:hAnsiTheme="minorBidi"/>
                <w:sz w:val="18"/>
                <w:szCs w:val="18"/>
                <w:highlight w:val="yellow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5590D2B8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58BE7AB4" w14:textId="7A060F95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1E763365" w14:textId="0B87F671" w:rsidR="00626964" w:rsidRPr="00FB663C" w:rsidRDefault="00626964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6F9CFF94" w:rsidR="00AD12AF" w:rsidRPr="00C56108" w:rsidRDefault="0035518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/IQ/2</w:t>
            </w:r>
            <w:r w:rsidR="005A40F5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/</w:t>
            </w:r>
            <w:r w:rsidR="0044200D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02</w:t>
            </w:r>
          </w:p>
          <w:p w14:paraId="58DA9E51" w14:textId="25DC0ECE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D99335" w14:textId="77777777" w:rsidTr="00A93614">
        <w:tc>
          <w:tcPr>
            <w:tcW w:w="2250" w:type="dxa"/>
          </w:tcPr>
          <w:p w14:paraId="38EC72F5" w14:textId="3FC534D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6203028F" w14:textId="5A2E5D7C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288614D2" w14:textId="77777777" w:rsidR="00626470" w:rsidRPr="00FB663C" w:rsidRDefault="00626470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34F80BFB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2F8335D1" w14:textId="2341B1BE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7C0B1D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3A8C8838" w14:textId="77777777" w:rsidTr="00A93614">
        <w:tc>
          <w:tcPr>
            <w:tcW w:w="2250" w:type="dxa"/>
          </w:tcPr>
          <w:p w14:paraId="57651556" w14:textId="3158B720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2A33748" w14:textId="65BBC301" w:rsidR="00E31F5B" w:rsidRPr="00E31F5B" w:rsidRDefault="006575DC" w:rsidP="00E31F5B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575DC">
              <w:rPr>
                <w:rFonts w:asciiTheme="minorBidi" w:hAnsiTheme="minorBidi"/>
                <w:sz w:val="18"/>
                <w:szCs w:val="18"/>
                <w:lang w:val="en-US"/>
              </w:rPr>
              <w:t>Stationary for the education team</w:t>
            </w:r>
          </w:p>
        </w:tc>
      </w:tr>
      <w:tr w:rsidR="00E31F5B" w:rsidRPr="00FB663C" w14:paraId="3DF7AB89" w14:textId="77777777" w:rsidTr="00A93614">
        <w:tc>
          <w:tcPr>
            <w:tcW w:w="2250" w:type="dxa"/>
          </w:tcPr>
          <w:p w14:paraId="7AB88E24" w14:textId="0B7810A5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Download</w:t>
            </w:r>
          </w:p>
        </w:tc>
        <w:tc>
          <w:tcPr>
            <w:tcW w:w="288" w:type="dxa"/>
          </w:tcPr>
          <w:p w14:paraId="1531E495" w14:textId="082844BB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D36F54B" w14:textId="4ECF66D2" w:rsidR="009519C6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RC is currently seeking a reputable, licensed company for the </w:t>
            </w:r>
            <w:r w:rsidR="0044200D" w:rsidRPr="0044200D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tationary for the education team</w:t>
            </w:r>
          </w:p>
          <w:p w14:paraId="26A707D6" w14:textId="77777777" w:rsidR="0044200D" w:rsidRPr="00E31F5B" w:rsidRDefault="0044200D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361AD204" w14:textId="496D0523" w:rsidR="00E31F5B" w:rsidRPr="00E31F5B" w:rsidRDefault="00E31F5B" w:rsidP="00A63A5F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E31F5B" w:rsidRPr="00FB663C" w14:paraId="024E2609" w14:textId="77777777" w:rsidTr="00A93614">
        <w:tc>
          <w:tcPr>
            <w:tcW w:w="2250" w:type="dxa"/>
          </w:tcPr>
          <w:p w14:paraId="11BBB395" w14:textId="337608DD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4C3B4A19" w14:textId="490CAC4F" w:rsidR="00E31F5B" w:rsidRPr="00E31F5B" w:rsidRDefault="00E31F5B" w:rsidP="00E31F5B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tender, it requires you to download the Tender package, free of charge, using the </w:t>
            </w:r>
            <w:r w:rsidRPr="00FC7E70">
              <w:rPr>
                <w:rFonts w:asciiTheme="minorBidi" w:hAnsiTheme="minorBidi"/>
                <w:sz w:val="18"/>
                <w:szCs w:val="18"/>
                <w:lang w:val="en-US"/>
              </w:rPr>
              <w:t>follo</w:t>
            </w:r>
            <w:r w:rsidRPr="00C84829">
              <w:rPr>
                <w:rFonts w:asciiTheme="minorBidi" w:hAnsiTheme="minorBidi"/>
                <w:sz w:val="18"/>
                <w:szCs w:val="18"/>
                <w:lang w:val="en-US"/>
              </w:rPr>
              <w:t xml:space="preserve">wing </w:t>
            </w:r>
            <w:hyperlink r:id="rId11" w:history="1">
              <w:r w:rsidRPr="00C84829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LINK</w:t>
              </w:r>
            </w:hyperlink>
          </w:p>
          <w:p w14:paraId="19968052" w14:textId="77777777" w:rsidR="00E31F5B" w:rsidRPr="00E31F5B" w:rsidRDefault="00E31F5B" w:rsidP="00E31F5B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</w:p>
          <w:p w14:paraId="3770ED58" w14:textId="3DB4E528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E31F5B" w:rsidRPr="00FB663C" w14:paraId="292A069F" w14:textId="77777777" w:rsidTr="00A93614">
        <w:tc>
          <w:tcPr>
            <w:tcW w:w="2250" w:type="dxa"/>
          </w:tcPr>
          <w:p w14:paraId="05588A62" w14:textId="157E72F9" w:rsidR="00E31F5B" w:rsidRPr="00FB663C" w:rsidRDefault="00E31F5B" w:rsidP="00E31F5B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E31F5B" w:rsidRPr="00E31F5B" w:rsidRDefault="00E31F5B" w:rsidP="00E31F5B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3DC57818" w14:textId="77777777" w:rsidR="00E31F5B" w:rsidRPr="00E31F5B" w:rsidRDefault="00E31F5B" w:rsidP="00E31F5B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E31F5B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Pr="00E31F5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-Envelope process</w:t>
            </w:r>
          </w:p>
          <w:p w14:paraId="5B9D144C" w14:textId="77777777" w:rsidR="00E31F5B" w:rsidRPr="00E31F5B" w:rsidRDefault="00E31F5B" w:rsidP="00E31F5B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One-Envelop process </w:t>
            </w:r>
            <w:r w:rsidRPr="00E31F5B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E31F5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ITB.</w:t>
            </w:r>
          </w:p>
          <w:p w14:paraId="09F8CF01" w14:textId="12E8E2A7" w:rsidR="00E31F5B" w:rsidRPr="00E31F5B" w:rsidRDefault="00E31F5B" w:rsidP="00E31F5B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FB663C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4568277D" w14:textId="6EF924A0" w:rsidR="0014596D" w:rsidRPr="00FB663C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</w:t>
      </w:r>
      <w:r w:rsidR="00AD12AF"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IRAQ</w:t>
      </w: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Procurement Department</w:t>
      </w:r>
    </w:p>
    <w:sectPr w:rsidR="0014596D" w:rsidRPr="00FB663C">
      <w:head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698B10" w14:textId="77777777" w:rsidR="00BD2941" w:rsidRDefault="00BD2941" w:rsidP="009F6CD2">
      <w:pPr>
        <w:spacing w:after="0" w:line="240" w:lineRule="auto"/>
      </w:pPr>
      <w:r>
        <w:separator/>
      </w:r>
    </w:p>
  </w:endnote>
  <w:endnote w:type="continuationSeparator" w:id="0">
    <w:p w14:paraId="2161AB89" w14:textId="77777777" w:rsidR="00BD2941" w:rsidRDefault="00BD2941" w:rsidP="009F6CD2">
      <w:pPr>
        <w:spacing w:after="0" w:line="240" w:lineRule="auto"/>
      </w:pPr>
      <w:r>
        <w:continuationSeparator/>
      </w:r>
    </w:p>
  </w:endnote>
  <w:endnote w:type="continuationNotice" w:id="1">
    <w:p w14:paraId="4A88782E" w14:textId="77777777" w:rsidR="00BD2941" w:rsidRDefault="00BD29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42A8FC" w14:textId="77777777" w:rsidR="00BD2941" w:rsidRDefault="00BD2941" w:rsidP="009F6CD2">
      <w:pPr>
        <w:spacing w:after="0" w:line="240" w:lineRule="auto"/>
      </w:pPr>
      <w:r>
        <w:separator/>
      </w:r>
    </w:p>
  </w:footnote>
  <w:footnote w:type="continuationSeparator" w:id="0">
    <w:p w14:paraId="37EB0476" w14:textId="77777777" w:rsidR="00BD2941" w:rsidRDefault="00BD2941" w:rsidP="009F6CD2">
      <w:pPr>
        <w:spacing w:after="0" w:line="240" w:lineRule="auto"/>
      </w:pPr>
      <w:r>
        <w:continuationSeparator/>
      </w:r>
    </w:p>
  </w:footnote>
  <w:footnote w:type="continuationNotice" w:id="1">
    <w:p w14:paraId="643CAE2A" w14:textId="77777777" w:rsidR="00BD2941" w:rsidRDefault="00BD294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9C7"/>
    <w:rsid w:val="00064361"/>
    <w:rsid w:val="00077FB9"/>
    <w:rsid w:val="00080D99"/>
    <w:rsid w:val="00082F47"/>
    <w:rsid w:val="00083A88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7422B"/>
    <w:rsid w:val="001A53D4"/>
    <w:rsid w:val="001C67D5"/>
    <w:rsid w:val="001F5DF9"/>
    <w:rsid w:val="00204BA2"/>
    <w:rsid w:val="00216583"/>
    <w:rsid w:val="00217F3D"/>
    <w:rsid w:val="00227FAC"/>
    <w:rsid w:val="00241C53"/>
    <w:rsid w:val="00244CCC"/>
    <w:rsid w:val="002569E1"/>
    <w:rsid w:val="0026713C"/>
    <w:rsid w:val="00273DA4"/>
    <w:rsid w:val="002B1209"/>
    <w:rsid w:val="002B479C"/>
    <w:rsid w:val="002C2B9F"/>
    <w:rsid w:val="002C5050"/>
    <w:rsid w:val="002C5739"/>
    <w:rsid w:val="002D7F9D"/>
    <w:rsid w:val="002F2329"/>
    <w:rsid w:val="00305CC5"/>
    <w:rsid w:val="00316B69"/>
    <w:rsid w:val="00317974"/>
    <w:rsid w:val="0032098D"/>
    <w:rsid w:val="003222B6"/>
    <w:rsid w:val="00325509"/>
    <w:rsid w:val="0033574E"/>
    <w:rsid w:val="003409DE"/>
    <w:rsid w:val="003426C7"/>
    <w:rsid w:val="00342864"/>
    <w:rsid w:val="00346E70"/>
    <w:rsid w:val="0035518F"/>
    <w:rsid w:val="00370569"/>
    <w:rsid w:val="00381284"/>
    <w:rsid w:val="003A4731"/>
    <w:rsid w:val="003B0485"/>
    <w:rsid w:val="003B3789"/>
    <w:rsid w:val="003B4D13"/>
    <w:rsid w:val="003D2F25"/>
    <w:rsid w:val="003F6C1A"/>
    <w:rsid w:val="00417C51"/>
    <w:rsid w:val="00423DBB"/>
    <w:rsid w:val="0043186B"/>
    <w:rsid w:val="0044200D"/>
    <w:rsid w:val="004473BF"/>
    <w:rsid w:val="00452EB4"/>
    <w:rsid w:val="004547F1"/>
    <w:rsid w:val="004760F3"/>
    <w:rsid w:val="004816EA"/>
    <w:rsid w:val="00491576"/>
    <w:rsid w:val="00495C4E"/>
    <w:rsid w:val="004A1D80"/>
    <w:rsid w:val="004B4E13"/>
    <w:rsid w:val="004C1BF8"/>
    <w:rsid w:val="004D6757"/>
    <w:rsid w:val="004D7852"/>
    <w:rsid w:val="004E68B5"/>
    <w:rsid w:val="004F4FF8"/>
    <w:rsid w:val="00501B52"/>
    <w:rsid w:val="00502381"/>
    <w:rsid w:val="00506BD8"/>
    <w:rsid w:val="00514D34"/>
    <w:rsid w:val="00516BAD"/>
    <w:rsid w:val="00571DA2"/>
    <w:rsid w:val="00583409"/>
    <w:rsid w:val="0058672C"/>
    <w:rsid w:val="00595A77"/>
    <w:rsid w:val="005A3E6F"/>
    <w:rsid w:val="005A40F5"/>
    <w:rsid w:val="005B3FD4"/>
    <w:rsid w:val="005B41DA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0732"/>
    <w:rsid w:val="00635FE4"/>
    <w:rsid w:val="00641AB4"/>
    <w:rsid w:val="006575DC"/>
    <w:rsid w:val="00672BA2"/>
    <w:rsid w:val="00687A7B"/>
    <w:rsid w:val="006B0F9B"/>
    <w:rsid w:val="006F0430"/>
    <w:rsid w:val="007131D7"/>
    <w:rsid w:val="00715431"/>
    <w:rsid w:val="00735EB8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C59A3"/>
    <w:rsid w:val="007E369C"/>
    <w:rsid w:val="00804B62"/>
    <w:rsid w:val="0080556D"/>
    <w:rsid w:val="00816E4A"/>
    <w:rsid w:val="00832696"/>
    <w:rsid w:val="00842E4B"/>
    <w:rsid w:val="008641BE"/>
    <w:rsid w:val="00885115"/>
    <w:rsid w:val="008A2AAA"/>
    <w:rsid w:val="008A35DF"/>
    <w:rsid w:val="008B4695"/>
    <w:rsid w:val="008B4E65"/>
    <w:rsid w:val="008B5947"/>
    <w:rsid w:val="008B7988"/>
    <w:rsid w:val="008C30F2"/>
    <w:rsid w:val="008C3D56"/>
    <w:rsid w:val="008C491B"/>
    <w:rsid w:val="008D3979"/>
    <w:rsid w:val="008E4A24"/>
    <w:rsid w:val="008E7EC1"/>
    <w:rsid w:val="008F185F"/>
    <w:rsid w:val="00900A04"/>
    <w:rsid w:val="00903DB6"/>
    <w:rsid w:val="00921DD0"/>
    <w:rsid w:val="00930815"/>
    <w:rsid w:val="009519C6"/>
    <w:rsid w:val="0095420F"/>
    <w:rsid w:val="00974481"/>
    <w:rsid w:val="009B1172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50E31"/>
    <w:rsid w:val="00A63A5F"/>
    <w:rsid w:val="00A71AC3"/>
    <w:rsid w:val="00A73CAA"/>
    <w:rsid w:val="00A75968"/>
    <w:rsid w:val="00A90AC2"/>
    <w:rsid w:val="00A93614"/>
    <w:rsid w:val="00AA125E"/>
    <w:rsid w:val="00AC5790"/>
    <w:rsid w:val="00AD12AF"/>
    <w:rsid w:val="00AD1B5A"/>
    <w:rsid w:val="00B02CA1"/>
    <w:rsid w:val="00B04A2F"/>
    <w:rsid w:val="00B100D3"/>
    <w:rsid w:val="00B218BD"/>
    <w:rsid w:val="00B22306"/>
    <w:rsid w:val="00B22FE6"/>
    <w:rsid w:val="00B25515"/>
    <w:rsid w:val="00B34440"/>
    <w:rsid w:val="00B359C9"/>
    <w:rsid w:val="00B35A26"/>
    <w:rsid w:val="00B449B1"/>
    <w:rsid w:val="00B7088E"/>
    <w:rsid w:val="00B92654"/>
    <w:rsid w:val="00B92E6F"/>
    <w:rsid w:val="00B93AAA"/>
    <w:rsid w:val="00BA5CE2"/>
    <w:rsid w:val="00BD2941"/>
    <w:rsid w:val="00BD6C08"/>
    <w:rsid w:val="00BE622F"/>
    <w:rsid w:val="00BF4D2A"/>
    <w:rsid w:val="00BF6666"/>
    <w:rsid w:val="00C03511"/>
    <w:rsid w:val="00C14D5A"/>
    <w:rsid w:val="00C15BCC"/>
    <w:rsid w:val="00C17A64"/>
    <w:rsid w:val="00C213B7"/>
    <w:rsid w:val="00C37F41"/>
    <w:rsid w:val="00C53A59"/>
    <w:rsid w:val="00C540C2"/>
    <w:rsid w:val="00C56108"/>
    <w:rsid w:val="00C6109F"/>
    <w:rsid w:val="00C70119"/>
    <w:rsid w:val="00C82E15"/>
    <w:rsid w:val="00C84829"/>
    <w:rsid w:val="00CA1BD5"/>
    <w:rsid w:val="00CA6F89"/>
    <w:rsid w:val="00CC15F2"/>
    <w:rsid w:val="00CD76CC"/>
    <w:rsid w:val="00CE2075"/>
    <w:rsid w:val="00CE2E59"/>
    <w:rsid w:val="00CE5481"/>
    <w:rsid w:val="00CF0A61"/>
    <w:rsid w:val="00CF2F4B"/>
    <w:rsid w:val="00D149D8"/>
    <w:rsid w:val="00D525CE"/>
    <w:rsid w:val="00D53A8F"/>
    <w:rsid w:val="00D70A0F"/>
    <w:rsid w:val="00D74410"/>
    <w:rsid w:val="00D82AD9"/>
    <w:rsid w:val="00D87B40"/>
    <w:rsid w:val="00D90496"/>
    <w:rsid w:val="00DA4677"/>
    <w:rsid w:val="00DD1BEB"/>
    <w:rsid w:val="00DD7197"/>
    <w:rsid w:val="00DE2379"/>
    <w:rsid w:val="00E05346"/>
    <w:rsid w:val="00E21724"/>
    <w:rsid w:val="00E263E8"/>
    <w:rsid w:val="00E27A18"/>
    <w:rsid w:val="00E31F5B"/>
    <w:rsid w:val="00E46E3D"/>
    <w:rsid w:val="00E475E3"/>
    <w:rsid w:val="00E647CF"/>
    <w:rsid w:val="00E770E4"/>
    <w:rsid w:val="00E81DD4"/>
    <w:rsid w:val="00E92C63"/>
    <w:rsid w:val="00E95FA4"/>
    <w:rsid w:val="00EA559B"/>
    <w:rsid w:val="00EB291C"/>
    <w:rsid w:val="00EB6287"/>
    <w:rsid w:val="00ED26F1"/>
    <w:rsid w:val="00EE7E9C"/>
    <w:rsid w:val="00EF1B14"/>
    <w:rsid w:val="00EF1EE2"/>
    <w:rsid w:val="00F112D1"/>
    <w:rsid w:val="00F20ACB"/>
    <w:rsid w:val="00F35D89"/>
    <w:rsid w:val="00F43001"/>
    <w:rsid w:val="00F45C6F"/>
    <w:rsid w:val="00F56821"/>
    <w:rsid w:val="00F668F4"/>
    <w:rsid w:val="00F7413A"/>
    <w:rsid w:val="00F86A10"/>
    <w:rsid w:val="00F901C3"/>
    <w:rsid w:val="00FB5B08"/>
    <w:rsid w:val="00FB5B76"/>
    <w:rsid w:val="00FB663C"/>
    <w:rsid w:val="00FB70C9"/>
    <w:rsid w:val="00FC7E70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CR6cuBwN5Jc%3d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Props1.xml><?xml version="1.0" encoding="utf-8"?>
<ds:datastoreItem xmlns:ds="http://schemas.openxmlformats.org/officeDocument/2006/customXml" ds:itemID="{38DCB9ED-B594-4BA5-A429-C77B90435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A34E99-AB9A-4728-9A5E-A36DE969C374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2</Words>
  <Characters>952</Characters>
  <Application>Microsoft Office Word</Application>
  <DocSecurity>0</DocSecurity>
  <Lines>5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oshee Mohammed</cp:lastModifiedBy>
  <cp:revision>15</cp:revision>
  <cp:lastPrinted>2023-03-21T07:11:00Z</cp:lastPrinted>
  <dcterms:created xsi:type="dcterms:W3CDTF">2023-11-22T10:05:00Z</dcterms:created>
  <dcterms:modified xsi:type="dcterms:W3CDTF">2024-10-08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